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C80BF" w14:textId="3EB4B0CB" w:rsidR="00D375CC" w:rsidRPr="00815D20" w:rsidRDefault="00000000">
      <w:pPr>
        <w:pStyle w:val="FirstParagraph"/>
        <w:rPr>
          <w:b/>
          <w:bCs/>
          <w:color w:val="4F81BD" w:themeColor="accent1"/>
          <w:sz w:val="32"/>
          <w:szCs w:val="32"/>
        </w:rPr>
      </w:pPr>
      <w:r w:rsidRPr="00815D20">
        <w:rPr>
          <w:b/>
          <w:bCs/>
          <w:color w:val="4F81BD" w:themeColor="accent1"/>
          <w:sz w:val="32"/>
          <w:szCs w:val="32"/>
        </w:rPr>
        <w:t>Sprint 2 completion</w:t>
      </w:r>
    </w:p>
    <w:p w14:paraId="52FDAB1B" w14:textId="77777777" w:rsidR="00745658" w:rsidRDefault="00000000">
      <w:pPr>
        <w:pStyle w:val="BodyText"/>
      </w:pPr>
      <w:r>
        <w:t>The following flux detailed in the user specification document is completed:</w:t>
      </w:r>
    </w:p>
    <w:p w14:paraId="6DA3EC43" w14:textId="359FEAC0" w:rsidR="00D375CC" w:rsidRDefault="00000000">
      <w:pPr>
        <w:pStyle w:val="BodyText"/>
        <w:rPr>
          <w:b/>
          <w:bCs/>
          <w:color w:val="4F81BD" w:themeColor="accent1"/>
        </w:rPr>
      </w:pPr>
      <w:r w:rsidRPr="00815D20">
        <w:rPr>
          <w:b/>
          <w:bCs/>
          <w:color w:val="4F81BD" w:themeColor="accent1"/>
        </w:rPr>
        <w:t>Transfer flux</w:t>
      </w:r>
    </w:p>
    <w:p w14:paraId="157CDDDE" w14:textId="2BAC22E0" w:rsidR="00C22656" w:rsidRPr="00C22656" w:rsidRDefault="00C22656">
      <w:pPr>
        <w:pStyle w:val="BodyText"/>
        <w:rPr>
          <w:b/>
          <w:bCs/>
          <w:color w:val="4F81BD" w:themeColor="accent1"/>
          <w:lang w:val="ro-RO"/>
        </w:rPr>
      </w:pPr>
      <w:r>
        <w:rPr>
          <w:b/>
          <w:bCs/>
          <w:noProof/>
          <w:color w:val="4F81BD" w:themeColor="accent1"/>
          <w:lang w:val="ro-RO"/>
        </w:rPr>
        <w:lastRenderedPageBreak/>
        <w:drawing>
          <wp:inline distT="0" distB="0" distL="0" distR="0" wp14:anchorId="0596CB41" wp14:editId="764179C8">
            <wp:extent cx="1851660" cy="4117625"/>
            <wp:effectExtent l="0" t="0" r="0" b="0"/>
            <wp:docPr id="176039146" name="Picture 10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39146" name="Picture 10" descr="A screenshot of a phone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3503" cy="4121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color w:val="4F81BD" w:themeColor="accent1"/>
          <w:lang w:val="ro-RO"/>
        </w:rPr>
        <w:t xml:space="preserve"> </w:t>
      </w:r>
      <w:r>
        <w:rPr>
          <w:b/>
          <w:bCs/>
          <w:noProof/>
          <w:color w:val="4F81BD" w:themeColor="accent1"/>
          <w:lang w:val="ro-RO"/>
        </w:rPr>
        <w:drawing>
          <wp:inline distT="0" distB="0" distL="0" distR="0" wp14:anchorId="62429599" wp14:editId="535424E7">
            <wp:extent cx="1859280" cy="4134568"/>
            <wp:effectExtent l="0" t="0" r="0" b="0"/>
            <wp:docPr id="1915225782" name="Picture 11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225782" name="Picture 11" descr="A screenshot of a phone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0968" cy="4138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color w:val="4F81BD" w:themeColor="accent1"/>
          <w:lang w:val="ro-RO"/>
        </w:rPr>
        <w:t xml:space="preserve"> </w:t>
      </w:r>
      <w:r>
        <w:rPr>
          <w:b/>
          <w:bCs/>
          <w:noProof/>
          <w:color w:val="4F81BD" w:themeColor="accent1"/>
          <w:lang w:val="ro-RO"/>
        </w:rPr>
        <w:drawing>
          <wp:inline distT="0" distB="0" distL="0" distR="0" wp14:anchorId="4E8CB2FE" wp14:editId="5763438D">
            <wp:extent cx="1866900" cy="4151514"/>
            <wp:effectExtent l="0" t="0" r="0" b="0"/>
            <wp:docPr id="154072981" name="Picture 12" descr="A picture containing text, screensho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072981" name="Picture 12" descr="A picture containing text, screenshot, softwar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301" cy="4167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4F81BD" w:themeColor="accent1"/>
          <w:lang w:val="ro-RO"/>
        </w:rPr>
        <w:lastRenderedPageBreak/>
        <w:drawing>
          <wp:inline distT="0" distB="0" distL="0" distR="0" wp14:anchorId="575F3629" wp14:editId="5ECE4295">
            <wp:extent cx="1890992" cy="4205088"/>
            <wp:effectExtent l="0" t="0" r="0" b="0"/>
            <wp:docPr id="1700621972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621972" name="Picture 13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636" cy="4257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color w:val="4F81BD" w:themeColor="accent1"/>
          <w:lang w:val="ro-RO"/>
        </w:rPr>
        <w:t xml:space="preserve"> </w:t>
      </w:r>
      <w:r>
        <w:rPr>
          <w:b/>
          <w:bCs/>
          <w:noProof/>
          <w:color w:val="4F81BD" w:themeColor="accent1"/>
          <w:lang w:val="ro-RO"/>
        </w:rPr>
        <w:drawing>
          <wp:inline distT="0" distB="0" distL="0" distR="0" wp14:anchorId="7AE01703" wp14:editId="03065E8D">
            <wp:extent cx="1899666" cy="4221480"/>
            <wp:effectExtent l="0" t="0" r="0" b="0"/>
            <wp:docPr id="2082412173" name="Picture 14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412173" name="Picture 14" descr="A screenshot of a cell phon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9079" cy="4242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color w:val="4F81BD" w:themeColor="accent1"/>
          <w:lang w:val="ro-RO"/>
        </w:rPr>
        <w:t xml:space="preserve"> </w:t>
      </w:r>
      <w:r>
        <w:rPr>
          <w:b/>
          <w:bCs/>
          <w:noProof/>
          <w:color w:val="4F81BD" w:themeColor="accent1"/>
          <w:lang w:val="ro-RO"/>
        </w:rPr>
        <w:drawing>
          <wp:inline distT="0" distB="0" distL="0" distR="0" wp14:anchorId="453A7A23" wp14:editId="3C6AFF3B">
            <wp:extent cx="1882140" cy="4182535"/>
            <wp:effectExtent l="0" t="0" r="0" b="0"/>
            <wp:docPr id="2125431616" name="Picture 15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431616" name="Picture 15" descr="A screenshot of a phon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9104" cy="419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color w:val="4F81BD" w:themeColor="accent1"/>
          <w:lang w:val="ro-RO"/>
        </w:rPr>
        <w:lastRenderedPageBreak/>
        <w:drawing>
          <wp:inline distT="0" distB="0" distL="0" distR="0" wp14:anchorId="1B8CFEBE" wp14:editId="23448A63">
            <wp:extent cx="1961674" cy="4359275"/>
            <wp:effectExtent l="0" t="0" r="0" b="0"/>
            <wp:docPr id="357944686" name="Picture 16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944686" name="Picture 16" descr="A screenshot of a phone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2801" cy="438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11FA">
        <w:rPr>
          <w:b/>
          <w:bCs/>
          <w:color w:val="4F81BD" w:themeColor="accent1"/>
          <w:lang w:val="ro-RO"/>
        </w:rPr>
        <w:t xml:space="preserve"> </w:t>
      </w:r>
      <w:r>
        <w:rPr>
          <w:b/>
          <w:bCs/>
          <w:noProof/>
          <w:color w:val="4F81BD" w:themeColor="accent1"/>
          <w:lang w:val="ro-RO"/>
        </w:rPr>
        <w:drawing>
          <wp:inline distT="0" distB="0" distL="0" distR="0" wp14:anchorId="1CFDA307" wp14:editId="7B384882">
            <wp:extent cx="1950530" cy="4334510"/>
            <wp:effectExtent l="0" t="0" r="0" b="0"/>
            <wp:docPr id="1007361105" name="Picture 17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361105" name="Picture 17" descr="A screenshot of a phone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9143" cy="4375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E11FA">
        <w:rPr>
          <w:b/>
          <w:bCs/>
          <w:color w:val="4F81BD" w:themeColor="accent1"/>
          <w:lang w:val="ro-RO"/>
        </w:rPr>
        <w:t xml:space="preserve"> </w:t>
      </w:r>
      <w:r>
        <w:rPr>
          <w:b/>
          <w:bCs/>
          <w:noProof/>
          <w:color w:val="4F81BD" w:themeColor="accent1"/>
          <w:lang w:val="ro-RO"/>
        </w:rPr>
        <w:drawing>
          <wp:inline distT="0" distB="0" distL="0" distR="0" wp14:anchorId="5B91F1F5" wp14:editId="44033D9D">
            <wp:extent cx="1950720" cy="4334933"/>
            <wp:effectExtent l="0" t="0" r="0" b="0"/>
            <wp:docPr id="1629151616" name="Picture 18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151616" name="Picture 18" descr="A screenshot of a phon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4847" cy="434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BAE1E" w14:textId="77777777" w:rsidR="00D375CC" w:rsidRDefault="00000000">
      <w:pPr>
        <w:pStyle w:val="Heading1"/>
      </w:pPr>
      <w:bookmarkStart w:id="0" w:name="sprint-3-targets"/>
      <w:r>
        <w:t>Sprint 3 targets</w:t>
      </w:r>
    </w:p>
    <w:p w14:paraId="09437E68" w14:textId="77777777" w:rsidR="00D375CC" w:rsidRDefault="00000000">
      <w:pPr>
        <w:pStyle w:val="FirstParagraph"/>
      </w:pPr>
      <w:r>
        <w:t>Compiling and displaying statistics of an account for the user is the target for the next sprint (3 weeks).</w:t>
      </w:r>
      <w:bookmarkEnd w:id="0"/>
    </w:p>
    <w:sectPr w:rsidR="00D375CC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6F315" w14:textId="77777777" w:rsidR="00D80499" w:rsidRDefault="00D80499">
      <w:pPr>
        <w:spacing w:after="0"/>
      </w:pPr>
      <w:r>
        <w:separator/>
      </w:r>
    </w:p>
  </w:endnote>
  <w:endnote w:type="continuationSeparator" w:id="0">
    <w:p w14:paraId="41027102" w14:textId="77777777" w:rsidR="00D80499" w:rsidRDefault="00D804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85FF6" w14:textId="77777777" w:rsidR="00D80499" w:rsidRDefault="00D80499">
      <w:r>
        <w:separator/>
      </w:r>
    </w:p>
  </w:footnote>
  <w:footnote w:type="continuationSeparator" w:id="0">
    <w:p w14:paraId="52B0746D" w14:textId="77777777" w:rsidR="00D80499" w:rsidRDefault="00D804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70F6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599164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75CC"/>
    <w:rsid w:val="00745658"/>
    <w:rsid w:val="00815D20"/>
    <w:rsid w:val="00C22656"/>
    <w:rsid w:val="00D375CC"/>
    <w:rsid w:val="00D80499"/>
    <w:rsid w:val="00FE11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79A2D0"/>
  <w15:docId w15:val="{9CAC6839-4348-498F-8E61-26BDF7A79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0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2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7</Words>
  <Characters>2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du-Andrei SÎRGHE</cp:lastModifiedBy>
  <cp:revision>4</cp:revision>
  <dcterms:created xsi:type="dcterms:W3CDTF">2023-05-31T20:19:00Z</dcterms:created>
  <dcterms:modified xsi:type="dcterms:W3CDTF">2023-05-31T20:47:00Z</dcterms:modified>
</cp:coreProperties>
</file>